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682F9" w14:textId="7D3ECE4C" w:rsidR="007E4D1B" w:rsidRDefault="009F1509" w:rsidP="009F1509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9F1509">
        <w:rPr>
          <w:rFonts w:ascii="Times New Roman" w:hAnsi="Times New Roman" w:cs="Times New Roman"/>
          <w:b/>
          <w:bCs/>
          <w:sz w:val="36"/>
          <w:szCs w:val="36"/>
        </w:rPr>
        <w:t>Lab Sheet 0</w:t>
      </w:r>
      <w:r w:rsidR="00E81FA9">
        <w:rPr>
          <w:rFonts w:ascii="Times New Roman" w:hAnsi="Times New Roman" w:cs="Times New Roman"/>
          <w:b/>
          <w:bCs/>
          <w:sz w:val="36"/>
          <w:szCs w:val="36"/>
        </w:rPr>
        <w:t>4</w:t>
      </w:r>
    </w:p>
    <w:p w14:paraId="6AA58248" w14:textId="543C68B1" w:rsidR="009F1509" w:rsidRPr="00F02488" w:rsidRDefault="00F02488" w:rsidP="00F02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F02488">
        <w:rPr>
          <w:rFonts w:ascii="Times New Roman" w:hAnsi="Times New Roman" w:cs="Times New Roman"/>
          <w:sz w:val="32"/>
          <w:szCs w:val="32"/>
        </w:rPr>
        <w:t>main.dart</w:t>
      </w:r>
      <w:proofErr w:type="spellEnd"/>
      <w:proofErr w:type="gramEnd"/>
    </w:p>
    <w:p w14:paraId="285CD99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package:flutter</w:t>
      </w:r>
      <w:proofErr w:type="spell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/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material.da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0D14637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package:labsheet04/pages/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home.da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62390F3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4208BCC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void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mai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 {</w:t>
      </w:r>
    </w:p>
    <w:p w14:paraId="643E8F9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runApp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MyApp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4F18166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}</w:t>
      </w:r>
    </w:p>
    <w:p w14:paraId="6A21741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206F996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las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MyApp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extend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atelessWidget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745CF8B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C792EA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MyApp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{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?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key})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super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key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2DBE0DF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6F2BCC2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@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override</w:t>
      </w:r>
      <w:proofErr w:type="gramEnd"/>
    </w:p>
    <w:p w14:paraId="7E449A55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Widge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build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spellStart"/>
      <w:proofErr w:type="gramEnd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BuildContext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context) {</w:t>
      </w:r>
    </w:p>
    <w:p w14:paraId="28E1B3E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retur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MaterialApp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75BE821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debugShowCheckedModeBanner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false,</w:t>
      </w:r>
    </w:p>
    <w:p w14:paraId="2891DE3D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titl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Lab Sheet 04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7F078606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the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hemeData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5EAD996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primarySwatch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olors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blu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4E2DCC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E3BDE3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initialRout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outeNam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69C982E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routes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72AEDED5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outeNam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context)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&gt;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39A77D3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}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697AF60D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2D3E397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}</w:t>
      </w:r>
    </w:p>
    <w:p w14:paraId="472FAE4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}</w:t>
      </w:r>
    </w:p>
    <w:p w14:paraId="0B3C982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42208C50" w14:textId="4E6AE2C6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758AAE74" w14:textId="645380E3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72848244" w14:textId="608669EE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1F9AB9C9" w14:textId="0DD62432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6B375346" w14:textId="44829EB6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620F96BD" w14:textId="0B16BCB6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025242C0" w14:textId="28D76ECF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6BC2B15F" w14:textId="271B86DE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6611C824" w14:textId="5337F095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2415665D" w14:textId="77777777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3D93EF46" w14:textId="13865F17" w:rsidR="00F02488" w:rsidRPr="00F02488" w:rsidRDefault="00F02488" w:rsidP="00F02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F02488">
        <w:rPr>
          <w:rFonts w:ascii="Times New Roman" w:hAnsi="Times New Roman" w:cs="Times New Roman"/>
          <w:sz w:val="32"/>
          <w:szCs w:val="32"/>
        </w:rPr>
        <w:lastRenderedPageBreak/>
        <w:t>agify.dart</w:t>
      </w:r>
      <w:proofErr w:type="spellEnd"/>
      <w:proofErr w:type="gramEnd"/>
    </w:p>
    <w:p w14:paraId="184555D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dart:conve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36F9DB1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2A56C29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package:http</w:t>
      </w:r>
      <w:proofErr w:type="spell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/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http.da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5D75094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6DF0E4F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las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4D8DD11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static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ring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endpoint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https://api.agify.io</w:t>
      </w:r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549A6F7D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C792EA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43B3E0F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Futur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lt;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in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?&gt;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getAgeFromNam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ring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name)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async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66CADD7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Respons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espons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awai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ge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0F9F07B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Uri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pars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endpoint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replace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</w:p>
    <w:p w14:paraId="62F8612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queryParameters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6DB5102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name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na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56399E5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}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7B7BE796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5B7054F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7F792C2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f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espons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statusCode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78C6C"/>
          <w:sz w:val="23"/>
          <w:szCs w:val="23"/>
        </w:rPr>
        <w:t>200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 {</w:t>
      </w:r>
    </w:p>
    <w:p w14:paraId="66A0920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retur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jsonDecod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espons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body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[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age'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]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390E6B0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}</w:t>
      </w:r>
    </w:p>
    <w:p w14:paraId="792C177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throw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Exceptio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Error in getting the age!'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2B8D5E7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}</w:t>
      </w:r>
    </w:p>
    <w:p w14:paraId="696CD4A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}</w:t>
      </w:r>
    </w:p>
    <w:p w14:paraId="0F275FC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557655A3" w14:textId="16413B01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5F815A5F" w14:textId="6404B647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23D1C059" w14:textId="40CCE827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0FF3077F" w14:textId="7973591E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592EC6C3" w14:textId="728C1236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02A386A0" w14:textId="567055E8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2E9C7E73" w14:textId="44ABD21A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0EA7FE7F" w14:textId="5DDB19D0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397A2BEF" w14:textId="1EF454D4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1E671D2A" w14:textId="74D6870E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65082A21" w14:textId="0545328C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4AB0D051" w14:textId="7C349AC0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0921A41A" w14:textId="6AA11FBB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424B422B" w14:textId="77777777" w:rsidR="00F02488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p w14:paraId="1CE3431A" w14:textId="1B2E6AA9" w:rsidR="00F02488" w:rsidRPr="00F02488" w:rsidRDefault="00F02488" w:rsidP="00F0248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32"/>
          <w:szCs w:val="32"/>
        </w:rPr>
      </w:pPr>
      <w:proofErr w:type="spellStart"/>
      <w:proofErr w:type="gramStart"/>
      <w:r w:rsidRPr="00F02488">
        <w:rPr>
          <w:rFonts w:ascii="Times New Roman" w:hAnsi="Times New Roman" w:cs="Times New Roman"/>
          <w:sz w:val="32"/>
          <w:szCs w:val="32"/>
        </w:rPr>
        <w:lastRenderedPageBreak/>
        <w:t>home.dart</w:t>
      </w:r>
      <w:proofErr w:type="spellEnd"/>
      <w:proofErr w:type="gramEnd"/>
    </w:p>
    <w:p w14:paraId="566516C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package:flutter</w:t>
      </w:r>
      <w:proofErr w:type="spell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/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material.da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7F2839B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mpor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package:labsheet04/services/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agify.dart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453A343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64F2C23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las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extend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atefulWidget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5012228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static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ring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routeNam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/</w:t>
      </w:r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62C29D3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fina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5F16CFA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C792EA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{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?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key})</w:t>
      </w:r>
    </w:p>
    <w:p w14:paraId="09281C3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AgifyServic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62D05EA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</w:t>
      </w:r>
      <w:proofErr w:type="gramStart"/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super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key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6ECCD8C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43A4500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@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override</w:t>
      </w:r>
      <w:proofErr w:type="gramEnd"/>
    </w:p>
    <w:p w14:paraId="119E4C26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at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lt;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&gt;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createStat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)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&gt;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_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Stat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00DC051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}</w:t>
      </w:r>
    </w:p>
    <w:p w14:paraId="13BC923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4442CED5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las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_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Stat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extends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at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lt;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Hom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gt; {</w:t>
      </w:r>
    </w:p>
    <w:p w14:paraId="520587D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fina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formKey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GlobalKey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lt;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FormState</w:t>
      </w:r>
      <w:proofErr w:type="spellEnd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&gt;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3939767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ring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?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na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6C83470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int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?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ag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03493C3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2B983EA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@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override</w:t>
      </w:r>
      <w:proofErr w:type="gramEnd"/>
    </w:p>
    <w:p w14:paraId="0AA7A43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Widge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build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spellStart"/>
      <w:proofErr w:type="gramEnd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BuildContext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context) {</w:t>
      </w:r>
    </w:p>
    <w:p w14:paraId="5C53E13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retur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caffold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18F4ECC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appBar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AppBar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072B6AC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titl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enter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27AD074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child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ex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"</w:t>
      </w:r>
      <w:proofErr w:type="spell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Agify</w:t>
      </w:r>
      <w:proofErr w:type="spell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"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33FCE93D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088C96B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147E9DE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bod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olum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587BB1C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children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[</w:t>
      </w:r>
    </w:p>
    <w:p w14:paraId="1C61095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Form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51B0692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_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formKey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77BFFF5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child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olum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1BB3D9E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children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[</w:t>
      </w:r>
    </w:p>
    <w:p w14:paraId="5DBBC51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Padding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0784F07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padding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EdgeInsets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all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F78C6C"/>
          <w:sz w:val="23"/>
          <w:szCs w:val="23"/>
        </w:rPr>
        <w:t>8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1209579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child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extFormField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0B72710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decoration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InputDecoration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406721B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border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OutlineInputBorder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4F84385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borderSid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BorderSid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1E729F4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    color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olors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teal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E5429D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6DD559B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CE0C2E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helperText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Name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5A24C45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labelText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Name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7E54D4E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1779441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lastRenderedPageBreak/>
        <w:t>                    validator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value) {</w:t>
      </w:r>
    </w:p>
    <w:p w14:paraId="2236F96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f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value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nul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||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valu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isEmpty</w:t>
      </w:r>
      <w:proofErr w:type="spellEnd"/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 {</w:t>
      </w:r>
    </w:p>
    <w:p w14:paraId="320AE1B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retur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"Please enter a name</w:t>
      </w:r>
      <w:proofErr w:type="gramStart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"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66815E7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}</w:t>
      </w:r>
    </w:p>
    <w:p w14:paraId="0C124EF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return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null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356CB2C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}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6141E1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onSaved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</w:t>
      </w:r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String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?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value) {</w:t>
      </w:r>
    </w:p>
    <w:p w14:paraId="6CD42ED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setStat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 {</w:t>
      </w:r>
    </w:p>
    <w:p w14:paraId="231645C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f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value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!</w:t>
      </w:r>
      <w:proofErr w:type="gram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nul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) _name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valu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287EA79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  }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1DF0720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  }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C540B8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F4C0E3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13CA46B3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ElevatedButton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5206F806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 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onPressed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onSubmit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7065E474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  child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cons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ex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"Get Age"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0FFA3406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0CAA83A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]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04895D5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24CF550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0FE001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f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_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age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!</w:t>
      </w:r>
      <w:proofErr w:type="gram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nul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</w:p>
    <w:p w14:paraId="6B56CA5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Center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7B9E920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child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ex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</w:p>
    <w:p w14:paraId="0D55DA2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        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 xml:space="preserve">'Age is 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$_age</w:t>
      </w:r>
      <w:r w:rsidRPr="00F02488">
        <w:rPr>
          <w:rFonts w:ascii="Victor Mono" w:eastAsia="Times New Roman" w:hAnsi="Victor Mono" w:cs="Times New Roman"/>
          <w:color w:val="C3E88D"/>
          <w:sz w:val="23"/>
          <w:szCs w:val="23"/>
        </w:rPr>
        <w:t>'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319F1DD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  styl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: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FFCB6B"/>
          <w:sz w:val="23"/>
          <w:szCs w:val="23"/>
        </w:rPr>
        <w:t>The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of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context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textThe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headline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4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0490E8F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DC0600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68311C2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  ]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3F12BB3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,</w:t>
      </w:r>
    </w:p>
    <w:p w14:paraId="4CA446A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553663AE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}</w:t>
      </w:r>
    </w:p>
    <w:p w14:paraId="229AF835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2E30D59B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void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onSubmit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)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async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{</w:t>
      </w:r>
    </w:p>
    <w:p w14:paraId="227F78AC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if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(_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form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currentStat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!.</w:t>
      </w:r>
      <w:proofErr w:type="gramEnd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validat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) {</w:t>
      </w:r>
    </w:p>
    <w:p w14:paraId="0F451E6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_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formKey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currentStat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!.</w:t>
      </w:r>
      <w:proofErr w:type="gramEnd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save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69AC0692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final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calculatedAg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r w:rsidRPr="00F02488">
        <w:rPr>
          <w:rFonts w:ascii="Victor Mono" w:eastAsia="Times New Roman" w:hAnsi="Victor Mono" w:cs="Times New Roman"/>
          <w:i/>
          <w:iCs/>
          <w:color w:val="89DDFF"/>
          <w:sz w:val="23"/>
          <w:szCs w:val="23"/>
        </w:rPr>
        <w:t>await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widget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_</w:t>
      </w:r>
      <w:proofErr w:type="spellStart"/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agifyServic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.</w:t>
      </w:r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getAgeFromNam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_name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!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0784EEE0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82AAFF"/>
          <w:sz w:val="23"/>
          <w:szCs w:val="23"/>
        </w:rPr>
        <w:t>setState</w:t>
      </w:r>
      <w:proofErr w:type="spell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</w:t>
      </w:r>
      <w:proofErr w:type="gramEnd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() {</w:t>
      </w:r>
    </w:p>
    <w:p w14:paraId="11CCC71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        _age 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=</w:t>
      </w: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 xml:space="preserve"> </w:t>
      </w:r>
      <w:proofErr w:type="spellStart"/>
      <w:proofErr w:type="gramStart"/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calculatedAge</w:t>
      </w:r>
      <w:proofErr w:type="spellEnd"/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  <w:proofErr w:type="gramEnd"/>
    </w:p>
    <w:p w14:paraId="77FD99C9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  })</w:t>
      </w:r>
      <w:r w:rsidRPr="00F02488">
        <w:rPr>
          <w:rFonts w:ascii="Victor Mono" w:eastAsia="Times New Roman" w:hAnsi="Victor Mono" w:cs="Times New Roman"/>
          <w:color w:val="89DDFF"/>
          <w:sz w:val="23"/>
          <w:szCs w:val="23"/>
        </w:rPr>
        <w:t>;</w:t>
      </w:r>
    </w:p>
    <w:p w14:paraId="5701A037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  }</w:t>
      </w:r>
    </w:p>
    <w:p w14:paraId="746C42E8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  }</w:t>
      </w:r>
    </w:p>
    <w:p w14:paraId="784FB1D1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  <w:r w:rsidRPr="00F02488">
        <w:rPr>
          <w:rFonts w:ascii="Victor Mono" w:eastAsia="Times New Roman" w:hAnsi="Victor Mono" w:cs="Times New Roman"/>
          <w:color w:val="EEFFFF"/>
          <w:sz w:val="23"/>
          <w:szCs w:val="23"/>
        </w:rPr>
        <w:t>}</w:t>
      </w:r>
    </w:p>
    <w:p w14:paraId="2465A2BA" w14:textId="77777777" w:rsidR="00F02488" w:rsidRPr="00F02488" w:rsidRDefault="00F02488" w:rsidP="00F02488">
      <w:pPr>
        <w:shd w:val="clear" w:color="auto" w:fill="212121"/>
        <w:spacing w:after="0" w:line="300" w:lineRule="atLeast"/>
        <w:rPr>
          <w:rFonts w:ascii="Victor Mono" w:eastAsia="Times New Roman" w:hAnsi="Victor Mono" w:cs="Times New Roman"/>
          <w:color w:val="EEFFFF"/>
          <w:sz w:val="23"/>
          <w:szCs w:val="23"/>
        </w:rPr>
      </w:pPr>
    </w:p>
    <w:p w14:paraId="5EBE94DB" w14:textId="77777777" w:rsidR="00F02488" w:rsidRPr="009F1509" w:rsidRDefault="00F02488" w:rsidP="009F1509">
      <w:pPr>
        <w:rPr>
          <w:rFonts w:ascii="Times New Roman" w:hAnsi="Times New Roman" w:cs="Times New Roman"/>
          <w:sz w:val="32"/>
          <w:szCs w:val="32"/>
        </w:rPr>
      </w:pPr>
    </w:p>
    <w:sectPr w:rsidR="00F02488" w:rsidRPr="009F1509" w:rsidSect="009F1509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ctor Mono">
    <w:panose1 w:val="00000509000000000000"/>
    <w:charset w:val="00"/>
    <w:family w:val="modern"/>
    <w:pitch w:val="fixed"/>
    <w:sig w:usb0="20000287" w:usb1="000018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88236B"/>
    <w:multiLevelType w:val="hybridMultilevel"/>
    <w:tmpl w:val="D43EF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9861E0"/>
    <w:multiLevelType w:val="hybridMultilevel"/>
    <w:tmpl w:val="3EB86D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zsDQxMbA0tjSzNDZT0lEKTi0uzszPAykwrAUAYFH1bSwAAAA="/>
  </w:docVars>
  <w:rsids>
    <w:rsidRoot w:val="009F1509"/>
    <w:rsid w:val="000B31BD"/>
    <w:rsid w:val="00567AD5"/>
    <w:rsid w:val="007711BF"/>
    <w:rsid w:val="007E4D1B"/>
    <w:rsid w:val="00954CE7"/>
    <w:rsid w:val="009F1509"/>
    <w:rsid w:val="00E81FA9"/>
    <w:rsid w:val="00F024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8B1B0"/>
  <w15:chartTrackingRefBased/>
  <w15:docId w15:val="{41D8D55D-6188-4E55-8C82-350863241C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A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3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1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75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4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26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2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74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2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7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7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4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6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4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8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6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61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6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9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7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5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27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8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2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147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0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7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8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7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80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3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4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23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4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3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6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2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1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3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1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8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4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411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957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678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9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2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0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03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1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2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5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2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0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8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7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478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9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6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4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5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4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2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6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8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3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2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5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7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4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64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0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8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1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24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9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38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7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96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3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24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5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3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1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5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8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2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7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46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5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0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9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63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4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97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1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1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5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9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7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7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1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8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8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4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7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2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12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7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6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96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3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30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58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38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0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5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6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8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3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2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2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0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64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8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08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7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87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6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57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41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9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92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6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67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70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9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1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5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4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03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85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24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57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9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6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2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7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44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24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2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6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0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4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73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2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3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8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47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10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1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2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5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8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1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526</Words>
  <Characters>3001</Characters>
  <Application>Microsoft Office Word</Application>
  <DocSecurity>0</DocSecurity>
  <Lines>25</Lines>
  <Paragraphs>7</Paragraphs>
  <ScaleCrop>false</ScaleCrop>
  <Company/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wantha M. B. it19160726</dc:creator>
  <cp:keywords/>
  <dc:description/>
  <cp:lastModifiedBy>Bandara G.B.M.A.G.R.A.V. it19104218</cp:lastModifiedBy>
  <cp:revision>2</cp:revision>
  <dcterms:created xsi:type="dcterms:W3CDTF">2022-03-13T01:44:00Z</dcterms:created>
  <dcterms:modified xsi:type="dcterms:W3CDTF">2022-03-13T01:44:00Z</dcterms:modified>
</cp:coreProperties>
</file>